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CD47B" w14:textId="77777777" w:rsidR="007E6A9B" w:rsidRDefault="007E6A9B" w:rsidP="007E6A9B">
      <w:pPr>
        <w:spacing w:line="48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Nam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Dat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Number: _____________</w:t>
      </w:r>
    </w:p>
    <w:p w14:paraId="6F702F86" w14:textId="46668ADF" w:rsidR="007E6A9B" w:rsidRDefault="007E6A9B" w:rsidP="007E6A9B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="00E56C41">
        <w:rPr>
          <w:rFonts w:ascii="Times New Roman" w:eastAsia="Times New Roman" w:hAnsi="Times New Roman" w:cs="Times New Roman"/>
          <w:sz w:val="24"/>
          <w:szCs w:val="24"/>
        </w:rPr>
        <w:t>8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3DDC1467" w14:textId="77777777" w:rsidR="007E6A9B" w:rsidRPr="000960FC" w:rsidRDefault="007E6A9B" w:rsidP="007E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3F077C79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1D3F0B9F" w14:textId="18085A05" w:rsidR="007E6A9B" w:rsidRDefault="00211012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etry</w:t>
      </w:r>
      <w:r w:rsidR="007E6A9B"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 w:rsidR="00591DF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8D2D2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7E6A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etree</w:t>
      </w:r>
      <w:proofErr w:type="spellEnd"/>
      <w:r w:rsidR="007E6A9B">
        <w:rPr>
          <w:rFonts w:ascii="Times New Roman" w:hAnsi="Times New Roman" w:cs="Times New Roman"/>
          <w:sz w:val="24"/>
          <w:szCs w:val="24"/>
        </w:rPr>
        <w:tab/>
      </w:r>
      <w:r w:rsidR="007E6A9B">
        <w:rPr>
          <w:rFonts w:ascii="Times New Roman" w:hAnsi="Times New Roman" w:cs="Times New Roman"/>
          <w:sz w:val="24"/>
          <w:szCs w:val="24"/>
        </w:rPr>
        <w:tab/>
      </w:r>
    </w:p>
    <w:p w14:paraId="16AD8830" w14:textId="01DCDE32" w:rsidR="007E6A9B" w:rsidRDefault="00DE1A16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tatos</w:t>
      </w:r>
      <w:proofErr w:type="spellEnd"/>
      <w:r w:rsidR="007E6A9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591DF2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7E6A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tatoes</w:t>
      </w:r>
      <w:r w:rsidR="007E6A9B">
        <w:rPr>
          <w:rFonts w:ascii="Times New Roman" w:hAnsi="Times New Roman" w:cs="Times New Roman"/>
          <w:sz w:val="24"/>
          <w:szCs w:val="24"/>
        </w:rPr>
        <w:tab/>
      </w:r>
      <w:r w:rsidR="007E6A9B">
        <w:rPr>
          <w:rFonts w:ascii="Times New Roman" w:hAnsi="Times New Roman" w:cs="Times New Roman"/>
          <w:sz w:val="24"/>
          <w:szCs w:val="24"/>
        </w:rPr>
        <w:tab/>
      </w:r>
    </w:p>
    <w:p w14:paraId="1A4E6079" w14:textId="1372339B" w:rsidR="007E6A9B" w:rsidRDefault="00DE1A16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lephone</w:t>
      </w:r>
      <w:proofErr w:type="spellEnd"/>
      <w:r w:rsidR="008D2D2A">
        <w:rPr>
          <w:rFonts w:ascii="Times New Roman" w:eastAsia="Times New Roman" w:hAnsi="Times New Roman" w:cs="Times New Roman"/>
          <w:sz w:val="24"/>
          <w:szCs w:val="24"/>
        </w:rPr>
        <w:t xml:space="preserve">    te</w:t>
      </w:r>
      <w:r>
        <w:rPr>
          <w:rFonts w:ascii="Times New Roman" w:eastAsia="Times New Roman" w:hAnsi="Times New Roman" w:cs="Times New Roman"/>
          <w:sz w:val="24"/>
          <w:szCs w:val="24"/>
        </w:rPr>
        <w:t>lephone</w:t>
      </w:r>
      <w:r w:rsidR="007E6A9B">
        <w:rPr>
          <w:rFonts w:ascii="Times New Roman" w:hAnsi="Times New Roman" w:cs="Times New Roman"/>
          <w:sz w:val="24"/>
          <w:szCs w:val="24"/>
        </w:rPr>
        <w:tab/>
      </w:r>
    </w:p>
    <w:p w14:paraId="4BD7BCED" w14:textId="1F328738" w:rsidR="007E6A9B" w:rsidRDefault="00DE1A16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cesful</w:t>
      </w:r>
      <w:proofErr w:type="spellEnd"/>
      <w:r w:rsidR="007E6A9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591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E6A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D2D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cessful</w:t>
      </w:r>
      <w:r w:rsidR="007E6A9B">
        <w:rPr>
          <w:rFonts w:ascii="Times New Roman" w:hAnsi="Times New Roman" w:cs="Times New Roman"/>
          <w:sz w:val="24"/>
          <w:szCs w:val="24"/>
        </w:rPr>
        <w:tab/>
      </w:r>
      <w:r w:rsidR="007E6A9B">
        <w:rPr>
          <w:rFonts w:ascii="Times New Roman" w:hAnsi="Times New Roman" w:cs="Times New Roman"/>
          <w:sz w:val="24"/>
          <w:szCs w:val="24"/>
        </w:rPr>
        <w:tab/>
      </w:r>
    </w:p>
    <w:p w14:paraId="2E77A811" w14:textId="707A34E0" w:rsidR="007E6A9B" w:rsidRDefault="00531D01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arrel</w:t>
      </w:r>
      <w:r w:rsidR="007E6A9B">
        <w:rPr>
          <w:rFonts w:ascii="Times New Roman" w:eastAsia="Times New Roman" w:hAnsi="Times New Roman" w:cs="Times New Roman"/>
          <w:sz w:val="24"/>
          <w:szCs w:val="24"/>
        </w:rPr>
        <w:tab/>
      </w:r>
      <w:r w:rsidR="00102A5F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8D2D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quarel</w:t>
      </w:r>
      <w:proofErr w:type="spellEnd"/>
      <w:r w:rsidR="007E6A9B">
        <w:rPr>
          <w:rFonts w:ascii="Times New Roman" w:hAnsi="Times New Roman" w:cs="Times New Roman"/>
          <w:sz w:val="24"/>
          <w:szCs w:val="24"/>
        </w:rPr>
        <w:tab/>
      </w:r>
      <w:r w:rsidR="007E6A9B">
        <w:rPr>
          <w:rFonts w:ascii="Times New Roman" w:hAnsi="Times New Roman" w:cs="Times New Roman"/>
          <w:sz w:val="24"/>
          <w:szCs w:val="24"/>
        </w:rPr>
        <w:tab/>
      </w:r>
    </w:p>
    <w:p w14:paraId="3F775118" w14:textId="1B4B64CC" w:rsidR="007E6A9B" w:rsidRDefault="00531D01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ucer</w:t>
      </w:r>
      <w:r w:rsidR="007E6A9B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591DF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8D2D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E6A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user</w:t>
      </w:r>
      <w:proofErr w:type="spellEnd"/>
      <w:r w:rsidR="007E6A9B">
        <w:rPr>
          <w:rFonts w:ascii="Times New Roman" w:hAnsi="Times New Roman" w:cs="Times New Roman"/>
          <w:sz w:val="24"/>
          <w:szCs w:val="24"/>
        </w:rPr>
        <w:tab/>
      </w:r>
      <w:r w:rsidR="007E6A9B">
        <w:rPr>
          <w:rFonts w:ascii="Times New Roman" w:hAnsi="Times New Roman" w:cs="Times New Roman"/>
          <w:sz w:val="24"/>
          <w:szCs w:val="24"/>
        </w:rPr>
        <w:tab/>
      </w:r>
    </w:p>
    <w:p w14:paraId="5F6ED30B" w14:textId="1F9150CD" w:rsidR="007E6A9B" w:rsidRDefault="00531D01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laigh</w:t>
      </w:r>
      <w:proofErr w:type="spellEnd"/>
      <w:r w:rsidR="007E6A9B">
        <w:rPr>
          <w:rFonts w:ascii="Times New Roman" w:hAnsi="Times New Roman" w:cs="Times New Roman"/>
          <w:sz w:val="24"/>
          <w:szCs w:val="24"/>
        </w:rPr>
        <w:t xml:space="preserve">    </w:t>
      </w:r>
      <w:r w:rsidR="00591DF2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>sleigh</w:t>
      </w:r>
    </w:p>
    <w:p w14:paraId="39A33838" w14:textId="48F165F1" w:rsidR="007E6A9B" w:rsidRDefault="00531D01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</w:t>
      </w:r>
      <w:r w:rsidR="007E6A9B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sollution</w:t>
      </w:r>
      <w:proofErr w:type="spellEnd"/>
    </w:p>
    <w:p w14:paraId="45B09369" w14:textId="3A1B4F8C" w:rsidR="007E6A9B" w:rsidRDefault="00591DF2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ek</w:t>
      </w:r>
      <w:proofErr w:type="spellEnd"/>
      <w:r w:rsidR="007E6A9B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  steak</w:t>
      </w:r>
    </w:p>
    <w:p w14:paraId="2213FF89" w14:textId="5662B59A" w:rsidR="007E6A9B" w:rsidRPr="00DD20FE" w:rsidRDefault="008D2D2A" w:rsidP="007E6A9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</w:t>
      </w:r>
      <w:r w:rsidR="007E6A9B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E6A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mmilar</w:t>
      </w:r>
      <w:proofErr w:type="spellEnd"/>
    </w:p>
    <w:p w14:paraId="743EDCD2" w14:textId="77777777" w:rsidR="007E6A9B" w:rsidRDefault="007E6A9B" w:rsidP="007E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2AAA4B04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37638F4C" w14:textId="0291ECD1" w:rsidR="00FD584D" w:rsidRDefault="00FD584D" w:rsidP="00FD584D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D584D">
        <w:rPr>
          <w:rFonts w:ascii="Times New Roman" w:hAnsi="Times New Roman" w:cs="Times New Roman"/>
          <w:sz w:val="24"/>
          <w:szCs w:val="24"/>
        </w:rPr>
        <w:t xml:space="preserve">A scientist must </w:t>
      </w:r>
      <w:r w:rsidRPr="008021F5">
        <w:rPr>
          <w:rFonts w:ascii="Times New Roman" w:hAnsi="Times New Roman" w:cs="Times New Roman"/>
          <w:b/>
          <w:sz w:val="24"/>
          <w:szCs w:val="24"/>
        </w:rPr>
        <w:t>produce / product</w:t>
      </w:r>
      <w:r w:rsidRPr="00FD584D">
        <w:rPr>
          <w:rFonts w:ascii="Times New Roman" w:hAnsi="Times New Roman" w:cs="Times New Roman"/>
          <w:sz w:val="24"/>
          <w:szCs w:val="24"/>
        </w:rPr>
        <w:t xml:space="preserve"> evidence in support of a theory.</w:t>
      </w:r>
    </w:p>
    <w:p w14:paraId="09947413" w14:textId="084EAB59" w:rsidR="000A144B" w:rsidRDefault="000A144B" w:rsidP="000A144B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A144B">
        <w:rPr>
          <w:rFonts w:ascii="Times New Roman" w:hAnsi="Times New Roman" w:cs="Times New Roman"/>
          <w:sz w:val="24"/>
          <w:szCs w:val="24"/>
        </w:rPr>
        <w:t xml:space="preserve">He enjoys parties because he is very </w:t>
      </w:r>
      <w:r w:rsidRPr="008021F5">
        <w:rPr>
          <w:rFonts w:ascii="Times New Roman" w:hAnsi="Times New Roman" w:cs="Times New Roman"/>
          <w:b/>
          <w:sz w:val="24"/>
          <w:szCs w:val="24"/>
        </w:rPr>
        <w:t>society / social</w:t>
      </w:r>
      <w:r w:rsidRPr="008021F5">
        <w:rPr>
          <w:rFonts w:ascii="Times New Roman" w:hAnsi="Times New Roman" w:cs="Times New Roman"/>
          <w:sz w:val="24"/>
          <w:szCs w:val="24"/>
        </w:rPr>
        <w:t>.</w:t>
      </w:r>
    </w:p>
    <w:p w14:paraId="34C74AA3" w14:textId="406BB5C2" w:rsidR="00F308E5" w:rsidRDefault="00F308E5" w:rsidP="00F308E5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08E5">
        <w:rPr>
          <w:rFonts w:ascii="Times New Roman" w:hAnsi="Times New Roman" w:cs="Times New Roman"/>
          <w:sz w:val="24"/>
          <w:szCs w:val="24"/>
        </w:rPr>
        <w:t xml:space="preserve">She loves to read </w:t>
      </w:r>
      <w:r w:rsidRPr="008021F5">
        <w:rPr>
          <w:rFonts w:ascii="Times New Roman" w:hAnsi="Times New Roman" w:cs="Times New Roman"/>
          <w:b/>
          <w:sz w:val="24"/>
          <w:szCs w:val="24"/>
        </w:rPr>
        <w:t>tails / tales</w:t>
      </w:r>
      <w:r w:rsidRPr="00F308E5">
        <w:rPr>
          <w:rFonts w:ascii="Times New Roman" w:hAnsi="Times New Roman" w:cs="Times New Roman"/>
          <w:sz w:val="24"/>
          <w:szCs w:val="24"/>
        </w:rPr>
        <w:t xml:space="preserve"> about elves and fairies.</w:t>
      </w:r>
    </w:p>
    <w:p w14:paraId="3BC12802" w14:textId="6D623006" w:rsidR="00392E09" w:rsidRDefault="00392E09" w:rsidP="00392E0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92E09">
        <w:rPr>
          <w:rFonts w:ascii="Times New Roman" w:hAnsi="Times New Roman" w:cs="Times New Roman"/>
          <w:sz w:val="24"/>
          <w:szCs w:val="24"/>
        </w:rPr>
        <w:t xml:space="preserve">They compared prices at different stores before they </w:t>
      </w:r>
      <w:r w:rsidRPr="008021F5">
        <w:rPr>
          <w:rFonts w:ascii="Times New Roman" w:hAnsi="Times New Roman" w:cs="Times New Roman"/>
          <w:b/>
          <w:sz w:val="24"/>
          <w:szCs w:val="24"/>
        </w:rPr>
        <w:t>purchased / purchase</w:t>
      </w:r>
      <w:r w:rsidRPr="00392E09">
        <w:rPr>
          <w:rFonts w:ascii="Times New Roman" w:hAnsi="Times New Roman" w:cs="Times New Roman"/>
          <w:sz w:val="24"/>
          <w:szCs w:val="24"/>
        </w:rPr>
        <w:t xml:space="preserve"> their TV.</w:t>
      </w:r>
    </w:p>
    <w:p w14:paraId="295B80D5" w14:textId="486091AB" w:rsidR="007E6A9B" w:rsidRDefault="009F510E" w:rsidP="00392E0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10E">
        <w:rPr>
          <w:rFonts w:ascii="Times New Roman" w:hAnsi="Times New Roman" w:cs="Times New Roman"/>
          <w:sz w:val="24"/>
          <w:szCs w:val="24"/>
        </w:rPr>
        <w:t xml:space="preserve">We're studying </w:t>
      </w:r>
      <w:r w:rsidR="000F205A" w:rsidRPr="00D634F9">
        <w:rPr>
          <w:rFonts w:ascii="Times New Roman" w:hAnsi="Times New Roman" w:cs="Times New Roman"/>
          <w:b/>
          <w:sz w:val="24"/>
          <w:szCs w:val="24"/>
        </w:rPr>
        <w:t xml:space="preserve">poetic / </w:t>
      </w:r>
      <w:r w:rsidRPr="00D634F9">
        <w:rPr>
          <w:rFonts w:ascii="Times New Roman" w:hAnsi="Times New Roman" w:cs="Times New Roman"/>
          <w:b/>
          <w:sz w:val="24"/>
          <w:szCs w:val="24"/>
        </w:rPr>
        <w:t>poetry</w:t>
      </w:r>
      <w:r w:rsidRPr="009F510E">
        <w:rPr>
          <w:rFonts w:ascii="Times New Roman" w:hAnsi="Times New Roman" w:cs="Times New Roman"/>
          <w:sz w:val="24"/>
          <w:szCs w:val="24"/>
        </w:rPr>
        <w:t xml:space="preserve"> in English now, and we memorize a poem every week.</w:t>
      </w:r>
    </w:p>
    <w:p w14:paraId="366A46F1" w14:textId="77777777" w:rsidR="007E6A9B" w:rsidRPr="007D3E09" w:rsidRDefault="007E6A9B" w:rsidP="007E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630640B" w14:textId="77777777" w:rsidR="007E6A9B" w:rsidRDefault="007E6A9B" w:rsidP="007E6A9B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97AC154" w14:textId="77777777" w:rsidR="007E6A9B" w:rsidRDefault="007E6A9B" w:rsidP="007E6A9B">
      <w:pPr>
        <w:rPr>
          <w:rFonts w:ascii="Times New Roman" w:hAnsi="Times New Roman" w:cs="Times New Roman"/>
          <w:b/>
          <w:sz w:val="24"/>
          <w:szCs w:val="24"/>
        </w:rPr>
      </w:pPr>
    </w:p>
    <w:p w14:paraId="65578A5B" w14:textId="10EBC189" w:rsidR="007E6A9B" w:rsidRDefault="007E6A9B" w:rsidP="007E6A9B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AC149E" w:rsidRPr="008021F5">
        <w:rPr>
          <w:rFonts w:ascii="Times New Roman" w:hAnsi="Times New Roman" w:cs="Times New Roman"/>
          <w:b/>
          <w:sz w:val="24"/>
          <w:szCs w:val="24"/>
        </w:rPr>
        <w:t>poe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A63B2E7" w14:textId="6E1942CD" w:rsidR="007E6A9B" w:rsidRDefault="007E6A9B" w:rsidP="007E6A9B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AC149E" w:rsidRPr="008021F5">
        <w:rPr>
          <w:rFonts w:ascii="Times New Roman" w:hAnsi="Times New Roman" w:cs="Times New Roman"/>
          <w:b/>
          <w:sz w:val="24"/>
          <w:szCs w:val="24"/>
        </w:rPr>
        <w:t>speech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DD32CB3" w14:textId="49C67E6B" w:rsidR="007E6A9B" w:rsidRDefault="007E6A9B" w:rsidP="007E6A9B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AC149E" w:rsidRPr="008021F5">
        <w:rPr>
          <w:rFonts w:ascii="Times New Roman" w:hAnsi="Times New Roman" w:cs="Times New Roman"/>
          <w:b/>
          <w:sz w:val="24"/>
          <w:szCs w:val="24"/>
        </w:rPr>
        <w:t>tea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9668E43" w14:textId="018E990C" w:rsidR="007E6A9B" w:rsidRDefault="007E6A9B" w:rsidP="007E6A9B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D801E7" w:rsidRPr="008021F5">
        <w:rPr>
          <w:rFonts w:ascii="Times New Roman" w:hAnsi="Times New Roman" w:cs="Times New Roman"/>
          <w:b/>
          <w:sz w:val="24"/>
          <w:szCs w:val="24"/>
        </w:rPr>
        <w:t>reces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6CAC3A" w14:textId="77777777" w:rsidR="007E6A9B" w:rsidRPr="001E74C7" w:rsidRDefault="007E6A9B" w:rsidP="007E6A9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A183211" w14:textId="0B3097F3" w:rsidR="007E6A9B" w:rsidRDefault="007E6A9B" w:rsidP="007E6A9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AC149E" w:rsidRPr="008021F5">
        <w:rPr>
          <w:rFonts w:ascii="Times New Roman" w:hAnsi="Times New Roman" w:cs="Times New Roman"/>
          <w:b/>
          <w:sz w:val="24"/>
          <w:szCs w:val="24"/>
        </w:rPr>
        <w:t>radio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D459FE6" w14:textId="22DE5FBD" w:rsidR="007E6A9B" w:rsidRPr="001E74C7" w:rsidRDefault="007E6A9B" w:rsidP="007E6A9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</w:t>
      </w:r>
      <w:r w:rsidR="00EC02A4">
        <w:rPr>
          <w:rFonts w:ascii="Times New Roman" w:hAnsi="Times New Roman" w:cs="Times New Roman"/>
          <w:sz w:val="24"/>
          <w:szCs w:val="24"/>
        </w:rPr>
        <w:t>_________________________ (</w:t>
      </w:r>
      <w:r w:rsidR="00D801E7" w:rsidRPr="008021F5">
        <w:rPr>
          <w:rFonts w:ascii="Times New Roman" w:hAnsi="Times New Roman" w:cs="Times New Roman"/>
          <w:b/>
          <w:sz w:val="24"/>
          <w:szCs w:val="24"/>
        </w:rPr>
        <w:t>secret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141FB6" w14:textId="79D0151C" w:rsidR="007E6A9B" w:rsidRPr="001E74C7" w:rsidRDefault="007E6A9B" w:rsidP="007E6A9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D801E7" w:rsidRPr="008021F5">
        <w:rPr>
          <w:rFonts w:ascii="Times New Roman" w:hAnsi="Times New Roman" w:cs="Times New Roman"/>
          <w:b/>
          <w:sz w:val="24"/>
          <w:szCs w:val="24"/>
        </w:rPr>
        <w:t>pressur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561144FC" w14:textId="77777777" w:rsidR="007E6A9B" w:rsidRDefault="007E6A9B" w:rsidP="007E6A9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6F905667" w14:textId="3F3570BC" w:rsidR="007E6A9B" w:rsidRDefault="007E6A9B" w:rsidP="007E6A9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 (</w:t>
      </w:r>
      <w:r w:rsidR="00D801E7" w:rsidRPr="008021F5">
        <w:rPr>
          <w:rFonts w:ascii="Times New Roman" w:hAnsi="Times New Roman" w:cs="Times New Roman"/>
          <w:b/>
          <w:sz w:val="24"/>
          <w:szCs w:val="24"/>
        </w:rPr>
        <w:t>produc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F4FABFA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14:paraId="7E85415A" w14:textId="3FDB2DB1" w:rsidR="007E6A9B" w:rsidRDefault="007E6A9B" w:rsidP="007E6A9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D801E7" w:rsidRPr="008021F5">
        <w:rPr>
          <w:rFonts w:ascii="Times New Roman" w:hAnsi="Times New Roman" w:cs="Times New Roman"/>
          <w:b/>
          <w:sz w:val="24"/>
          <w:szCs w:val="24"/>
        </w:rPr>
        <w:t>sauc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92907FD" w14:textId="0F1C1750" w:rsidR="007E6A9B" w:rsidRPr="00411686" w:rsidRDefault="007E6A9B" w:rsidP="007E6A9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D801E7" w:rsidRPr="008021F5">
        <w:rPr>
          <w:rFonts w:ascii="Times New Roman" w:hAnsi="Times New Roman" w:cs="Times New Roman"/>
          <w:b/>
          <w:sz w:val="24"/>
          <w:szCs w:val="24"/>
        </w:rPr>
        <w:t>tail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6245D23" w14:textId="77777777" w:rsidR="007E6A9B" w:rsidRDefault="007E6A9B" w:rsidP="007E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735D6008" w14:textId="2AF2292B" w:rsidR="00401966" w:rsidRDefault="00401966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verbs that show changing of time by writing the present tense of the verb underlined.</w:t>
      </w:r>
    </w:p>
    <w:p w14:paraId="451186F4" w14:textId="1F7E90D9" w:rsidR="007B47AA" w:rsidRDefault="007B47AA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C20A3F">
        <w:rPr>
          <w:rFonts w:ascii="Times New Roman" w:hAnsi="Times New Roman" w:cs="Times New Roman"/>
          <w:sz w:val="24"/>
          <w:szCs w:val="24"/>
        </w:rPr>
        <w:t>xample: word is govern</w:t>
      </w:r>
    </w:p>
    <w:p w14:paraId="6BBB6F9F" w14:textId="40A996F8" w:rsidR="00242492" w:rsidRDefault="00242492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7906">
        <w:rPr>
          <w:rFonts w:ascii="Times New Roman" w:hAnsi="Times New Roman" w:cs="Times New Roman"/>
          <w:b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s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44FC284" w14:textId="59A2640A" w:rsidR="00242492" w:rsidRDefault="00242492" w:rsidP="007E6A9B">
      <w:pPr>
        <w:rPr>
          <w:rFonts w:ascii="Times New Roman" w:hAnsi="Times New Roman" w:cs="Times New Roman"/>
          <w:sz w:val="24"/>
          <w:szCs w:val="24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Action happening n</w:t>
      </w:r>
      <w:r w:rsidR="00C77906">
        <w:rPr>
          <w:rFonts w:ascii="Times New Roman" w:hAnsi="Times New Roman" w:cs="Times New Roman"/>
          <w:b/>
          <w:sz w:val="24"/>
          <w:szCs w:val="24"/>
        </w:rPr>
        <w:t>ow</w:t>
      </w:r>
      <w:r w:rsidR="00C77906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C77906" w:rsidRPr="00C77906">
        <w:rPr>
          <w:rFonts w:ascii="Times New Roman" w:hAnsi="Times New Roman" w:cs="Times New Roman"/>
          <w:sz w:val="24"/>
          <w:szCs w:val="24"/>
        </w:rPr>
        <w:t xml:space="preserve"> </w:t>
      </w:r>
      <w:r w:rsidRPr="00C77906">
        <w:rPr>
          <w:rFonts w:ascii="Times New Roman" w:hAnsi="Times New Roman" w:cs="Times New Roman"/>
          <w:sz w:val="24"/>
          <w:szCs w:val="24"/>
        </w:rPr>
        <w:t xml:space="preserve">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is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ing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7221B7B" w14:textId="188D2C03" w:rsidR="00401966" w:rsidRDefault="00242492" w:rsidP="007E6A9B">
      <w:pPr>
        <w:rPr>
          <w:rFonts w:ascii="Times New Roman" w:hAnsi="Times New Roman" w:cs="Times New Roman"/>
          <w:sz w:val="24"/>
          <w:szCs w:val="24"/>
          <w:u w:val="single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Past ten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ed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 our state last year.</w:t>
      </w:r>
    </w:p>
    <w:p w14:paraId="533F402F" w14:textId="7F5BA878" w:rsidR="00C20A3F" w:rsidRDefault="00C20A3F" w:rsidP="006D2AF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8D16A3">
        <w:rPr>
          <w:rFonts w:ascii="Times New Roman" w:hAnsi="Times New Roman" w:cs="Times New Roman"/>
          <w:sz w:val="24"/>
          <w:szCs w:val="24"/>
          <w:u w:val="single"/>
        </w:rPr>
        <w:t>produce</w:t>
      </w:r>
    </w:p>
    <w:p w14:paraId="4BACE560" w14:textId="672A235C" w:rsidR="00CE7906" w:rsidRPr="00C77906" w:rsidRDefault="00CE7906" w:rsidP="00E56C41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 w:rsidR="00C46663"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</w:p>
    <w:p w14:paraId="42E88458" w14:textId="7D344E7F" w:rsidR="00CE7906" w:rsidRPr="00C77906" w:rsidRDefault="00CE7906" w:rsidP="00E56C41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Action happening now</w:t>
      </w:r>
      <w:r w:rsidRPr="00C77906">
        <w:rPr>
          <w:rFonts w:ascii="Times New Roman" w:hAnsi="Times New Roman" w:cs="Times New Roman"/>
          <w:sz w:val="24"/>
          <w:szCs w:val="24"/>
        </w:rPr>
        <w:t xml:space="preserve"> </w:t>
      </w:r>
      <w:r w:rsidR="00C46663">
        <w:rPr>
          <w:rFonts w:ascii="Times New Roman" w:hAnsi="Times New Roman" w:cs="Times New Roman"/>
          <w:sz w:val="24"/>
          <w:szCs w:val="24"/>
        </w:rPr>
        <w:t>__________________________________________________</w:t>
      </w:r>
    </w:p>
    <w:p w14:paraId="6D29F018" w14:textId="142A9BCF" w:rsidR="00CE7906" w:rsidRDefault="00CE7906" w:rsidP="006D2AF1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 w:rsidR="00C46663">
        <w:rPr>
          <w:rFonts w:ascii="Times New Roman" w:hAnsi="Times New Roman" w:cs="Times New Roman"/>
          <w:sz w:val="24"/>
          <w:szCs w:val="24"/>
        </w:rPr>
        <w:t>____________________________________________________________</w:t>
      </w:r>
    </w:p>
    <w:p w14:paraId="75F3EC16" w14:textId="7A08C850" w:rsidR="00C20A3F" w:rsidRPr="00C20A3F" w:rsidRDefault="00C20A3F" w:rsidP="00E157AE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A11302">
        <w:rPr>
          <w:rFonts w:ascii="Times New Roman" w:hAnsi="Times New Roman" w:cs="Times New Roman"/>
          <w:sz w:val="24"/>
          <w:szCs w:val="24"/>
          <w:u w:val="single"/>
        </w:rPr>
        <w:t>purchase</w:t>
      </w:r>
    </w:p>
    <w:p w14:paraId="7CECB789" w14:textId="11554B5F" w:rsidR="00CE7906" w:rsidRPr="007B47AA" w:rsidRDefault="00CE7906" w:rsidP="00E157AE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7B47AA">
        <w:rPr>
          <w:rFonts w:ascii="Times New Roman" w:hAnsi="Times New Roman" w:cs="Times New Roman"/>
          <w:sz w:val="24"/>
          <w:szCs w:val="24"/>
        </w:rPr>
        <w:t xml:space="preserve">: </w:t>
      </w:r>
      <w:r w:rsidR="00C46663"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</w:p>
    <w:p w14:paraId="2049F57D" w14:textId="5C1522EB" w:rsidR="00CE7906" w:rsidRPr="007B47AA" w:rsidRDefault="00CE7906" w:rsidP="00E56C41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Action happening now</w:t>
      </w:r>
      <w:r w:rsidRPr="007B47AA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C46663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</w:t>
      </w:r>
    </w:p>
    <w:p w14:paraId="505B737B" w14:textId="072F3A0D" w:rsidR="00CE7906" w:rsidRDefault="00CE7906" w:rsidP="006D2AF1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7B47AA">
        <w:rPr>
          <w:rFonts w:ascii="Times New Roman" w:hAnsi="Times New Roman" w:cs="Times New Roman"/>
          <w:sz w:val="24"/>
          <w:szCs w:val="24"/>
        </w:rPr>
        <w:t xml:space="preserve">: </w:t>
      </w:r>
      <w:r w:rsidR="00C46663">
        <w:rPr>
          <w:rFonts w:ascii="Times New Roman" w:hAnsi="Times New Roman" w:cs="Times New Roman"/>
          <w:sz w:val="24"/>
          <w:szCs w:val="24"/>
        </w:rPr>
        <w:t>____________________________________________________________</w:t>
      </w:r>
    </w:p>
    <w:p w14:paraId="5D7417C6" w14:textId="49C7E21E" w:rsidR="001E7A10" w:rsidRDefault="002D7D22" w:rsidP="001E7A1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 suffixes to the words</w:t>
      </w:r>
    </w:p>
    <w:p w14:paraId="23221D2C" w14:textId="51E0A82F" w:rsidR="00775314" w:rsidRPr="002D7D22" w:rsidRDefault="001C3FB4" w:rsidP="001C3FB4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</w:t>
      </w:r>
      <w:r w:rsidR="002D7D22" w:rsidRPr="002D7D22">
        <w:rPr>
          <w:rFonts w:ascii="Times New Roman" w:hAnsi="Times New Roman" w:cs="Times New Roman"/>
          <w:sz w:val="24"/>
          <w:szCs w:val="24"/>
        </w:rPr>
        <w:t>kate</w:t>
      </w:r>
      <w:proofErr w:type="gram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2D7D22" w:rsidRPr="002D7D22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D634F9">
        <w:rPr>
          <w:rFonts w:ascii="Times New Roman" w:hAnsi="Times New Roman" w:cs="Times New Roman"/>
          <w:sz w:val="24"/>
          <w:szCs w:val="24"/>
        </w:rPr>
        <w:t>_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                            2. </w:t>
      </w:r>
      <w:r>
        <w:rPr>
          <w:rFonts w:ascii="Times New Roman" w:hAnsi="Times New Roman" w:cs="Times New Roman"/>
          <w:sz w:val="24"/>
          <w:szCs w:val="24"/>
        </w:rPr>
        <w:t>l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ive + </w:t>
      </w:r>
      <w:proofErr w:type="spellStart"/>
      <w:r w:rsidR="002D7D22" w:rsidRPr="002D7D22">
        <w:rPr>
          <w:rFonts w:ascii="Times New Roman" w:hAnsi="Times New Roman" w:cs="Times New Roman"/>
          <w:sz w:val="24"/>
          <w:szCs w:val="24"/>
        </w:rPr>
        <w:t>ly</w:t>
      </w:r>
      <w:proofErr w:type="spell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_____________________</w:t>
      </w:r>
    </w:p>
    <w:p w14:paraId="5B24FE9C" w14:textId="69393EC3" w:rsidR="002D7D22" w:rsidRPr="002D7D22" w:rsidRDefault="001C3FB4" w:rsidP="001C3FB4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lu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+ less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D634F9">
        <w:rPr>
          <w:rFonts w:ascii="Times New Roman" w:hAnsi="Times New Roman" w:cs="Times New Roman"/>
          <w:sz w:val="24"/>
          <w:szCs w:val="24"/>
        </w:rPr>
        <w:t>_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A444AC">
        <w:rPr>
          <w:rFonts w:ascii="Times New Roman" w:hAnsi="Times New Roman" w:cs="Times New Roman"/>
          <w:sz w:val="24"/>
          <w:szCs w:val="24"/>
        </w:rPr>
        <w:t xml:space="preserve"> 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. </w:t>
      </w:r>
      <w:r w:rsidR="00A444AC">
        <w:rPr>
          <w:rFonts w:ascii="Times New Roman" w:hAnsi="Times New Roman" w:cs="Times New Roman"/>
          <w:sz w:val="24"/>
          <w:szCs w:val="24"/>
        </w:rPr>
        <w:t>plenty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A444AC">
        <w:rPr>
          <w:rFonts w:ascii="Times New Roman" w:hAnsi="Times New Roman" w:cs="Times New Roman"/>
          <w:sz w:val="24"/>
          <w:szCs w:val="24"/>
        </w:rPr>
        <w:t>ful</w:t>
      </w:r>
      <w:proofErr w:type="spellEnd"/>
      <w:r w:rsidR="00D634F9">
        <w:rPr>
          <w:rFonts w:ascii="Times New Roman" w:hAnsi="Times New Roman" w:cs="Times New Roman"/>
          <w:sz w:val="24"/>
          <w:szCs w:val="24"/>
        </w:rPr>
        <w:t xml:space="preserve"> ___________________</w:t>
      </w:r>
    </w:p>
    <w:p w14:paraId="35489E69" w14:textId="4FE8C24E" w:rsidR="002D7D22" w:rsidRPr="002D7D22" w:rsidRDefault="00A444AC" w:rsidP="001C3FB4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rive</w:t>
      </w:r>
      <w:proofErr w:type="gram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D634F9">
        <w:rPr>
          <w:rFonts w:ascii="Times New Roman" w:hAnsi="Times New Roman" w:cs="Times New Roman"/>
          <w:sz w:val="24"/>
          <w:szCs w:val="24"/>
        </w:rPr>
        <w:t>__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3FB4">
        <w:rPr>
          <w:rFonts w:ascii="Times New Roman" w:hAnsi="Times New Roman" w:cs="Times New Roman"/>
          <w:sz w:val="24"/>
          <w:szCs w:val="24"/>
        </w:rPr>
        <w:t>6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ite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_____________________</w:t>
      </w:r>
    </w:p>
    <w:p w14:paraId="3DF1DFA9" w14:textId="3EBBBEDF" w:rsidR="002D7D22" w:rsidRPr="002D7D22" w:rsidRDefault="00A444AC" w:rsidP="001C3FB4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hange</w:t>
      </w:r>
      <w:proofErr w:type="gram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+ </w:t>
      </w:r>
      <w:r>
        <w:rPr>
          <w:rFonts w:ascii="Times New Roman" w:hAnsi="Times New Roman" w:cs="Times New Roman"/>
          <w:sz w:val="24"/>
          <w:szCs w:val="24"/>
        </w:rPr>
        <w:t>able</w:t>
      </w:r>
      <w:r w:rsidR="00D634F9">
        <w:rPr>
          <w:rFonts w:ascii="Times New Roman" w:hAnsi="Times New Roman" w:cs="Times New Roman"/>
          <w:sz w:val="24"/>
          <w:szCs w:val="24"/>
        </w:rPr>
        <w:t xml:space="preserve"> ______________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D634F9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1C3FB4">
        <w:rPr>
          <w:rFonts w:ascii="Times New Roman" w:hAnsi="Times New Roman" w:cs="Times New Roman"/>
          <w:sz w:val="24"/>
          <w:szCs w:val="24"/>
        </w:rPr>
        <w:t>8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late</w:t>
      </w:r>
      <w:r w:rsidR="002D7D22" w:rsidRPr="002D7D22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ful</w:t>
      </w:r>
      <w:proofErr w:type="spellEnd"/>
      <w:r w:rsidR="002D7D22" w:rsidRPr="002D7D22">
        <w:rPr>
          <w:rFonts w:ascii="Times New Roman" w:hAnsi="Times New Roman" w:cs="Times New Roman"/>
          <w:sz w:val="24"/>
          <w:szCs w:val="24"/>
        </w:rPr>
        <w:t xml:space="preserve"> _____________________</w:t>
      </w:r>
    </w:p>
    <w:p w14:paraId="1AD56606" w14:textId="439634D2" w:rsidR="001C3FB4" w:rsidRPr="001C3FB4" w:rsidRDefault="00A444AC" w:rsidP="001C3FB4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appy</w:t>
      </w:r>
      <w:proofErr w:type="gramEnd"/>
      <w:r w:rsidR="001C3FB4" w:rsidRPr="001C3FB4">
        <w:rPr>
          <w:rFonts w:ascii="Times New Roman" w:hAnsi="Times New Roman" w:cs="Times New Roman"/>
          <w:sz w:val="24"/>
          <w:szCs w:val="24"/>
        </w:rPr>
        <w:t xml:space="preserve"> + </w:t>
      </w:r>
      <w:r>
        <w:rPr>
          <w:rFonts w:ascii="Times New Roman" w:hAnsi="Times New Roman" w:cs="Times New Roman"/>
          <w:sz w:val="24"/>
          <w:szCs w:val="24"/>
        </w:rPr>
        <w:t>ness</w:t>
      </w:r>
      <w:r w:rsidR="001C3FB4" w:rsidRPr="001C3FB4">
        <w:rPr>
          <w:rFonts w:ascii="Times New Roman" w:hAnsi="Times New Roman" w:cs="Times New Roman"/>
          <w:sz w:val="24"/>
          <w:szCs w:val="24"/>
        </w:rPr>
        <w:t xml:space="preserve"> _______________ 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D634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3FB4">
        <w:rPr>
          <w:rFonts w:ascii="Times New Roman" w:hAnsi="Times New Roman" w:cs="Times New Roman"/>
          <w:sz w:val="24"/>
          <w:szCs w:val="24"/>
        </w:rPr>
        <w:t>10</w:t>
      </w:r>
      <w:r w:rsidR="001C3FB4" w:rsidRPr="001C3FB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heery</w:t>
      </w:r>
      <w:r w:rsidR="001C3FB4" w:rsidRPr="001C3FB4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="00D634F9">
        <w:rPr>
          <w:rFonts w:ascii="Times New Roman" w:hAnsi="Times New Roman" w:cs="Times New Roman"/>
          <w:sz w:val="24"/>
          <w:szCs w:val="24"/>
        </w:rPr>
        <w:t xml:space="preserve"> ____________________</w:t>
      </w:r>
    </w:p>
    <w:p w14:paraId="7207FFC1" w14:textId="0D3D5D89" w:rsidR="00775314" w:rsidRDefault="005B725D" w:rsidP="005B725D">
      <w:p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he suffix “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’ means: in what manner of. It changes adjectives to adverbs. Write sentences with the adjectives provided and make them adverbs by addi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0639F916" w14:textId="2243095E" w:rsidR="005B725D" w:rsidRDefault="005B725D" w:rsidP="00E56C41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__________________________________</w:t>
      </w:r>
      <w:r w:rsidR="007D12BA">
        <w:rPr>
          <w:rFonts w:ascii="Times New Roman" w:hAnsi="Times New Roman" w:cs="Times New Roman"/>
          <w:b/>
          <w:sz w:val="24"/>
          <w:szCs w:val="24"/>
        </w:rPr>
        <w:t>____________________________</w:t>
      </w:r>
      <w:r w:rsidR="00CC5587">
        <w:rPr>
          <w:rFonts w:ascii="Times New Roman" w:hAnsi="Times New Roman" w:cs="Times New Roman"/>
          <w:b/>
          <w:sz w:val="24"/>
          <w:szCs w:val="24"/>
        </w:rPr>
        <w:t>_ (</w:t>
      </w:r>
      <w:r w:rsidR="00DF0D3F">
        <w:rPr>
          <w:rFonts w:ascii="Times New Roman" w:hAnsi="Times New Roman" w:cs="Times New Roman"/>
          <w:b/>
          <w:sz w:val="24"/>
          <w:szCs w:val="24"/>
        </w:rPr>
        <w:t>similar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5A1C5CCE" w14:textId="41BD1792" w:rsidR="007D12BA" w:rsidRDefault="007D12BA" w:rsidP="00E56C41">
      <w:pPr>
        <w:spacing w:line="48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 ______________________________________________________________</w:t>
      </w:r>
      <w:r w:rsidR="00CC5587">
        <w:rPr>
          <w:rFonts w:ascii="Times New Roman" w:hAnsi="Times New Roman" w:cs="Times New Roman"/>
          <w:b/>
          <w:sz w:val="24"/>
          <w:szCs w:val="24"/>
        </w:rPr>
        <w:t>_ (</w:t>
      </w:r>
      <w:r w:rsidR="00DF0D3F">
        <w:rPr>
          <w:rFonts w:ascii="Times New Roman" w:hAnsi="Times New Roman" w:cs="Times New Roman"/>
          <w:b/>
          <w:sz w:val="24"/>
          <w:szCs w:val="24"/>
        </w:rPr>
        <w:t>secret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3BA736F9" w14:textId="6F6F3116" w:rsidR="00CE7906" w:rsidRPr="00CE7906" w:rsidRDefault="00BA0EC2" w:rsidP="00E56C41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3._______________________________________________________________</w:t>
      </w:r>
      <w:r w:rsidR="00CC5587">
        <w:rPr>
          <w:rFonts w:ascii="Times New Roman" w:hAnsi="Times New Roman" w:cs="Times New Roman"/>
          <w:b/>
          <w:sz w:val="24"/>
          <w:szCs w:val="24"/>
        </w:rPr>
        <w:t>_ (</w:t>
      </w:r>
      <w:r w:rsidR="00DF0D3F">
        <w:rPr>
          <w:rFonts w:ascii="Times New Roman" w:hAnsi="Times New Roman" w:cs="Times New Roman"/>
          <w:b/>
          <w:sz w:val="24"/>
          <w:szCs w:val="24"/>
        </w:rPr>
        <w:t>social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3127722F" w14:textId="517E3FAB" w:rsidR="007E6A9B" w:rsidRPr="00C33621" w:rsidRDefault="007E6A9B" w:rsidP="007E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ore Spelling Practice:</w:t>
      </w:r>
    </w:p>
    <w:p w14:paraId="5154453F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base word.</w:t>
      </w:r>
    </w:p>
    <w:p w14:paraId="28F1695D" w14:textId="6F993CB0" w:rsidR="007E6A9B" w:rsidRDefault="001A7A84" w:rsidP="007E6A9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chased</w:t>
      </w:r>
      <w:r w:rsidR="007E6A9B">
        <w:rPr>
          <w:rFonts w:ascii="Times New Roman" w:hAnsi="Times New Roman" w:cs="Times New Roman"/>
          <w:sz w:val="24"/>
          <w:szCs w:val="24"/>
        </w:rPr>
        <w:t xml:space="preserve"> </w:t>
      </w:r>
      <w:r w:rsidR="008021F5">
        <w:rPr>
          <w:rFonts w:ascii="Times New Roman" w:hAnsi="Times New Roman" w:cs="Times New Roman"/>
          <w:sz w:val="24"/>
          <w:szCs w:val="24"/>
        </w:rPr>
        <w:t>______________________________</w:t>
      </w:r>
    </w:p>
    <w:p w14:paraId="5063E8B4" w14:textId="40CBD998" w:rsidR="007E6A9B" w:rsidRDefault="0044637F" w:rsidP="007E6A9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ened</w:t>
      </w:r>
      <w:r w:rsidR="007E6A9B">
        <w:rPr>
          <w:rFonts w:ascii="Times New Roman" w:hAnsi="Times New Roman" w:cs="Times New Roman"/>
          <w:sz w:val="24"/>
          <w:szCs w:val="24"/>
        </w:rPr>
        <w:t xml:space="preserve"> _______________________________</w:t>
      </w:r>
    </w:p>
    <w:p w14:paraId="23E32C04" w14:textId="1F6EB8D5" w:rsidR="007E6A9B" w:rsidRDefault="001A7A84" w:rsidP="007E6A9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etic</w:t>
      </w:r>
      <w:r w:rsidR="007E6A9B">
        <w:rPr>
          <w:rFonts w:ascii="Times New Roman" w:hAnsi="Times New Roman" w:cs="Times New Roman"/>
          <w:sz w:val="24"/>
          <w:szCs w:val="24"/>
        </w:rPr>
        <w:t xml:space="preserve"> ___</w:t>
      </w:r>
      <w:r w:rsidR="008021F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5D1C5B23" w14:textId="4FBCC8CA" w:rsidR="007E6A9B" w:rsidRDefault="001A7A84" w:rsidP="007E6A9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</w:t>
      </w:r>
      <w:r w:rsidR="007E6A9B">
        <w:rPr>
          <w:rFonts w:ascii="Times New Roman" w:hAnsi="Times New Roman" w:cs="Times New Roman"/>
          <w:sz w:val="24"/>
          <w:szCs w:val="24"/>
        </w:rPr>
        <w:t xml:space="preserve"> _</w:t>
      </w:r>
      <w:r w:rsidR="008021F5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23E124B5" w14:textId="116EBC13" w:rsidR="007E6A9B" w:rsidRDefault="001A7A84" w:rsidP="007E6A9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tatoes</w:t>
      </w:r>
      <w:r w:rsidR="007E6A9B">
        <w:rPr>
          <w:rFonts w:ascii="Times New Roman" w:hAnsi="Times New Roman" w:cs="Times New Roman"/>
          <w:sz w:val="24"/>
          <w:szCs w:val="24"/>
        </w:rPr>
        <w:t xml:space="preserve"> </w:t>
      </w:r>
      <w:r w:rsidR="008021F5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0F4A092D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betize the following words</w:t>
      </w:r>
    </w:p>
    <w:p w14:paraId="353009AB" w14:textId="400711A0" w:rsidR="007E6A9B" w:rsidRPr="00C62638" w:rsidRDefault="00C23208" w:rsidP="007E6A9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r</w:t>
      </w:r>
      <w:r w:rsidR="00C31B32"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>poet</w:t>
      </w:r>
      <w:r w:rsidR="00C31B32"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sz w:val="24"/>
          <w:szCs w:val="24"/>
        </w:rPr>
        <w:t>telephone</w:t>
      </w:r>
      <w:r w:rsidR="00C31B32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poet</w:t>
      </w:r>
      <w:r w:rsidR="00C31B32">
        <w:rPr>
          <w:rFonts w:ascii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>purchase</w:t>
      </w:r>
      <w:r w:rsidR="00C31B32">
        <w:rPr>
          <w:rFonts w:ascii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>solution</w:t>
      </w:r>
      <w:r w:rsidR="00C31B32">
        <w:rPr>
          <w:rFonts w:ascii="Times New Roman" w:hAnsi="Times New Roman" w:cs="Times New Roman"/>
          <w:b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>poem</w:t>
      </w:r>
      <w:r w:rsidR="00C31B32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455AAD">
        <w:rPr>
          <w:rFonts w:ascii="Times New Roman" w:hAnsi="Times New Roman" w:cs="Times New Roman"/>
          <w:b/>
          <w:sz w:val="24"/>
          <w:szCs w:val="24"/>
        </w:rPr>
        <w:t>sleigh</w:t>
      </w:r>
      <w:r w:rsidR="00554A2E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455AAD">
        <w:rPr>
          <w:rFonts w:ascii="Times New Roman" w:hAnsi="Times New Roman" w:cs="Times New Roman"/>
          <w:b/>
          <w:sz w:val="24"/>
          <w:szCs w:val="24"/>
        </w:rPr>
        <w:t>potatoes</w:t>
      </w:r>
      <w:r w:rsidR="00554A2E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455AAD">
        <w:rPr>
          <w:rFonts w:ascii="Times New Roman" w:hAnsi="Times New Roman" w:cs="Times New Roman"/>
          <w:b/>
          <w:sz w:val="24"/>
          <w:szCs w:val="24"/>
        </w:rPr>
        <w:t>solution</w:t>
      </w:r>
      <w:r w:rsidR="00554A2E">
        <w:rPr>
          <w:rFonts w:ascii="Times New Roman" w:hAnsi="Times New Roman" w:cs="Times New Roman"/>
          <w:b/>
          <w:sz w:val="24"/>
          <w:szCs w:val="24"/>
        </w:rPr>
        <w:t xml:space="preserve">    </w:t>
      </w:r>
    </w:p>
    <w:p w14:paraId="0EEFC39C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___________________</w:t>
      </w:r>
    </w:p>
    <w:p w14:paraId="1F2FED06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___________________</w:t>
      </w:r>
    </w:p>
    <w:p w14:paraId="0CA4BF3F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___________________</w:t>
      </w:r>
    </w:p>
    <w:p w14:paraId="274992FA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___________________</w:t>
      </w:r>
    </w:p>
    <w:p w14:paraId="4C985869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___________________</w:t>
      </w:r>
    </w:p>
    <w:p w14:paraId="0B849AF3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___________________</w:t>
      </w:r>
    </w:p>
    <w:p w14:paraId="793917D8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___________________</w:t>
      </w:r>
    </w:p>
    <w:p w14:paraId="1E54A2D2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___________________</w:t>
      </w:r>
    </w:p>
    <w:p w14:paraId="2FF714C0" w14:textId="77777777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__________________</w:t>
      </w:r>
    </w:p>
    <w:p w14:paraId="34E3E803" w14:textId="328B1C14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 _________________</w:t>
      </w:r>
    </w:p>
    <w:p w14:paraId="17AAFBB0" w14:textId="77777777" w:rsidR="00455AAD" w:rsidRDefault="00455AAD" w:rsidP="007E6A9B">
      <w:pPr>
        <w:rPr>
          <w:rFonts w:ascii="Times New Roman" w:hAnsi="Times New Roman" w:cs="Times New Roman"/>
          <w:sz w:val="24"/>
          <w:szCs w:val="24"/>
        </w:rPr>
      </w:pPr>
    </w:p>
    <w:p w14:paraId="59727C67" w14:textId="77777777" w:rsidR="00455AAD" w:rsidRDefault="00455AAD" w:rsidP="007E6A9B">
      <w:pPr>
        <w:rPr>
          <w:rFonts w:ascii="Times New Roman" w:hAnsi="Times New Roman" w:cs="Times New Roman"/>
          <w:sz w:val="24"/>
          <w:szCs w:val="24"/>
        </w:rPr>
      </w:pPr>
    </w:p>
    <w:p w14:paraId="264881E6" w14:textId="15863A2D" w:rsidR="007E6A9B" w:rsidRDefault="007E6A9B" w:rsidP="007E6A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tch the spelling words with the correct rule(s).</w:t>
      </w:r>
      <w:r w:rsidR="00E53594">
        <w:rPr>
          <w:rFonts w:ascii="Times New Roman" w:hAnsi="Times New Roman" w:cs="Times New Roman"/>
          <w:sz w:val="24"/>
          <w:szCs w:val="24"/>
        </w:rPr>
        <w:t xml:space="preserve"> Remember words fit in different 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821"/>
        <w:gridCol w:w="1821"/>
        <w:gridCol w:w="1821"/>
        <w:gridCol w:w="1822"/>
      </w:tblGrid>
      <w:tr w:rsidR="00D00553" w14:paraId="5EFA61F1" w14:textId="77777777" w:rsidTr="00D00553">
        <w:trPr>
          <w:trHeight w:val="383"/>
        </w:trPr>
        <w:tc>
          <w:tcPr>
            <w:tcW w:w="1821" w:type="dxa"/>
          </w:tcPr>
          <w:p w14:paraId="0EF31BA6" w14:textId="178FF8C6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  <w:tc>
          <w:tcPr>
            <w:tcW w:w="1821" w:type="dxa"/>
          </w:tcPr>
          <w:p w14:paraId="1F78724B" w14:textId="33C271EF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ucer</w:t>
            </w:r>
          </w:p>
        </w:tc>
        <w:tc>
          <w:tcPr>
            <w:tcW w:w="1821" w:type="dxa"/>
          </w:tcPr>
          <w:p w14:paraId="6AC5698E" w14:textId="759232DB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etry</w:t>
            </w:r>
          </w:p>
        </w:tc>
        <w:tc>
          <w:tcPr>
            <w:tcW w:w="1821" w:type="dxa"/>
          </w:tcPr>
          <w:p w14:paraId="326F6346" w14:textId="5BEA718F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lution</w:t>
            </w:r>
          </w:p>
        </w:tc>
        <w:tc>
          <w:tcPr>
            <w:tcW w:w="1822" w:type="dxa"/>
          </w:tcPr>
          <w:p w14:paraId="7640437A" w14:textId="2D8E7E8F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uarrel</w:t>
            </w:r>
          </w:p>
        </w:tc>
      </w:tr>
      <w:tr w:rsidR="00D00553" w14:paraId="72369991" w14:textId="77777777" w:rsidTr="00D00553">
        <w:trPr>
          <w:trHeight w:val="383"/>
        </w:trPr>
        <w:tc>
          <w:tcPr>
            <w:tcW w:w="1821" w:type="dxa"/>
          </w:tcPr>
          <w:p w14:paraId="468C4D7E" w14:textId="01B49AA1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phone</w:t>
            </w:r>
          </w:p>
        </w:tc>
        <w:tc>
          <w:tcPr>
            <w:tcW w:w="1821" w:type="dxa"/>
          </w:tcPr>
          <w:p w14:paraId="0F85A6AE" w14:textId="78546C82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cessful</w:t>
            </w:r>
          </w:p>
        </w:tc>
        <w:tc>
          <w:tcPr>
            <w:tcW w:w="1821" w:type="dxa"/>
          </w:tcPr>
          <w:p w14:paraId="155814C4" w14:textId="370F9C6F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cial</w:t>
            </w:r>
          </w:p>
        </w:tc>
        <w:tc>
          <w:tcPr>
            <w:tcW w:w="1821" w:type="dxa"/>
          </w:tcPr>
          <w:p w14:paraId="6F21557A" w14:textId="4434107F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urchased</w:t>
            </w:r>
          </w:p>
        </w:tc>
        <w:tc>
          <w:tcPr>
            <w:tcW w:w="1822" w:type="dxa"/>
          </w:tcPr>
          <w:p w14:paraId="6CD924F3" w14:textId="2E034C5D" w:rsidR="00D00553" w:rsidRDefault="00D00553" w:rsidP="00A003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ciety</w:t>
            </w:r>
          </w:p>
        </w:tc>
      </w:tr>
    </w:tbl>
    <w:p w14:paraId="512EDD79" w14:textId="77777777" w:rsidR="00D00553" w:rsidRDefault="00D00553" w:rsidP="00CF7750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BAD18B" w14:textId="33294452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2</w:t>
      </w:r>
    </w:p>
    <w:p w14:paraId="67BB99B2" w14:textId="23BBB901" w:rsidR="00A0039B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_______________   _______________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_______________</w:t>
      </w:r>
    </w:p>
    <w:p w14:paraId="00E9802F" w14:textId="77777777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4</w:t>
      </w:r>
    </w:p>
    <w:p w14:paraId="376BD9AA" w14:textId="52F990BA" w:rsidR="00A0039B" w:rsidRDefault="00A0039B" w:rsidP="00CF775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_______________   _______________    _______________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3660B1">
        <w:rPr>
          <w:rFonts w:ascii="Times New Roman" w:hAnsi="Times New Roman" w:cs="Times New Roman"/>
          <w:sz w:val="24"/>
          <w:szCs w:val="24"/>
        </w:rPr>
        <w:t>______________</w:t>
      </w:r>
    </w:p>
    <w:p w14:paraId="7A9C75CA" w14:textId="77777777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5</w:t>
      </w:r>
    </w:p>
    <w:p w14:paraId="5D8C0F79" w14:textId="77777777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</w:t>
      </w:r>
    </w:p>
    <w:p w14:paraId="76A75D7A" w14:textId="2C589655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6</w:t>
      </w:r>
    </w:p>
    <w:p w14:paraId="4730364B" w14:textId="0674719F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_______________</w:t>
      </w:r>
    </w:p>
    <w:p w14:paraId="37786541" w14:textId="0E895FE3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r w:rsidRPr="00816ECA">
        <w:rPr>
          <w:rFonts w:ascii="Times New Roman" w:hAnsi="Times New Roman" w:cs="Times New Roman"/>
          <w:sz w:val="24"/>
          <w:szCs w:val="24"/>
          <w:u w:val="single"/>
        </w:rPr>
        <w:t>Rule 11</w:t>
      </w:r>
    </w:p>
    <w:bookmarkEnd w:id="0"/>
    <w:p w14:paraId="7C523DBB" w14:textId="77777777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</w:t>
      </w:r>
    </w:p>
    <w:p w14:paraId="19706952" w14:textId="3C37973C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14</w:t>
      </w:r>
    </w:p>
    <w:p w14:paraId="68554DFE" w14:textId="3BB1B4A9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   _______________</w:t>
      </w:r>
    </w:p>
    <w:p w14:paraId="7A1B12DC" w14:textId="77777777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17</w:t>
      </w:r>
    </w:p>
    <w:p w14:paraId="6512CAB4" w14:textId="77777777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</w:t>
      </w:r>
    </w:p>
    <w:p w14:paraId="1448982B" w14:textId="77777777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11</w:t>
      </w:r>
    </w:p>
    <w:p w14:paraId="1CF7409F" w14:textId="77777777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</w:t>
      </w:r>
    </w:p>
    <w:p w14:paraId="38C83694" w14:textId="77777777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28</w:t>
      </w:r>
    </w:p>
    <w:p w14:paraId="5476D672" w14:textId="77777777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</w:t>
      </w:r>
    </w:p>
    <w:p w14:paraId="57A4CC3D" w14:textId="77777777" w:rsidR="00A0039B" w:rsidRPr="00816ECA" w:rsidRDefault="00A0039B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29</w:t>
      </w:r>
    </w:p>
    <w:p w14:paraId="6E0DC694" w14:textId="77777777" w:rsidR="003660B1" w:rsidRDefault="003660B1" w:rsidP="00CF775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</w:t>
      </w:r>
    </w:p>
    <w:p w14:paraId="1DDE73F4" w14:textId="77777777" w:rsidR="00E464C6" w:rsidRDefault="00E464C6" w:rsidP="00CF7750">
      <w:pPr>
        <w:jc w:val="center"/>
      </w:pPr>
    </w:p>
    <w:sectPr w:rsidR="00E46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C7A2F"/>
    <w:multiLevelType w:val="hybridMultilevel"/>
    <w:tmpl w:val="65C23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E51FA3"/>
    <w:multiLevelType w:val="hybridMultilevel"/>
    <w:tmpl w:val="C5606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22EF3"/>
    <w:multiLevelType w:val="hybridMultilevel"/>
    <w:tmpl w:val="07966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1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3"/>
  </w:num>
  <w:num w:numId="9">
    <w:abstractNumId w:val="1"/>
  </w:num>
  <w:num w:numId="10">
    <w:abstractNumId w:val="6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QzNDIzNTG1NLNQ0lEKTi0uzszPAykwrAUAstRXICwAAAA="/>
  </w:docVars>
  <w:rsids>
    <w:rsidRoot w:val="007E6A9B"/>
    <w:rsid w:val="00086DB9"/>
    <w:rsid w:val="000A144B"/>
    <w:rsid w:val="000F205A"/>
    <w:rsid w:val="00102A5F"/>
    <w:rsid w:val="001A7A84"/>
    <w:rsid w:val="001C3FB4"/>
    <w:rsid w:val="001D4F9F"/>
    <w:rsid w:val="001E7A10"/>
    <w:rsid w:val="00211012"/>
    <w:rsid w:val="00242492"/>
    <w:rsid w:val="002C5905"/>
    <w:rsid w:val="002D7D22"/>
    <w:rsid w:val="003660B1"/>
    <w:rsid w:val="00392E09"/>
    <w:rsid w:val="003E0EE3"/>
    <w:rsid w:val="00401966"/>
    <w:rsid w:val="004102B5"/>
    <w:rsid w:val="0044637F"/>
    <w:rsid w:val="00455AAD"/>
    <w:rsid w:val="004803B8"/>
    <w:rsid w:val="00531D01"/>
    <w:rsid w:val="00554A2E"/>
    <w:rsid w:val="00591DF2"/>
    <w:rsid w:val="005B725D"/>
    <w:rsid w:val="0064290D"/>
    <w:rsid w:val="006B5737"/>
    <w:rsid w:val="006B6A0B"/>
    <w:rsid w:val="006D2426"/>
    <w:rsid w:val="006D2AF1"/>
    <w:rsid w:val="007248F4"/>
    <w:rsid w:val="00775314"/>
    <w:rsid w:val="0078270A"/>
    <w:rsid w:val="007B47AA"/>
    <w:rsid w:val="007D12BA"/>
    <w:rsid w:val="007E0762"/>
    <w:rsid w:val="007E6A9B"/>
    <w:rsid w:val="008021F5"/>
    <w:rsid w:val="0087234E"/>
    <w:rsid w:val="008D16A3"/>
    <w:rsid w:val="008D2D2A"/>
    <w:rsid w:val="008D6D9A"/>
    <w:rsid w:val="00916904"/>
    <w:rsid w:val="009269A1"/>
    <w:rsid w:val="009F510E"/>
    <w:rsid w:val="00A0039B"/>
    <w:rsid w:val="00A11302"/>
    <w:rsid w:val="00A444AC"/>
    <w:rsid w:val="00A9687B"/>
    <w:rsid w:val="00AA2F7C"/>
    <w:rsid w:val="00AC149E"/>
    <w:rsid w:val="00BA0EC2"/>
    <w:rsid w:val="00C20A3F"/>
    <w:rsid w:val="00C23208"/>
    <w:rsid w:val="00C23B8C"/>
    <w:rsid w:val="00C31B32"/>
    <w:rsid w:val="00C46663"/>
    <w:rsid w:val="00C77906"/>
    <w:rsid w:val="00CC0D27"/>
    <w:rsid w:val="00CC5587"/>
    <w:rsid w:val="00CE7906"/>
    <w:rsid w:val="00CF28DD"/>
    <w:rsid w:val="00CF7750"/>
    <w:rsid w:val="00D00553"/>
    <w:rsid w:val="00D634F9"/>
    <w:rsid w:val="00D76909"/>
    <w:rsid w:val="00D801E7"/>
    <w:rsid w:val="00D86A16"/>
    <w:rsid w:val="00DD2F40"/>
    <w:rsid w:val="00DE1A16"/>
    <w:rsid w:val="00DF0D3F"/>
    <w:rsid w:val="00E11542"/>
    <w:rsid w:val="00E157AE"/>
    <w:rsid w:val="00E464C6"/>
    <w:rsid w:val="00E53594"/>
    <w:rsid w:val="00E56C41"/>
    <w:rsid w:val="00EC02A4"/>
    <w:rsid w:val="00F117CF"/>
    <w:rsid w:val="00F308E5"/>
    <w:rsid w:val="00F36581"/>
    <w:rsid w:val="00FD5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6E9D2"/>
  <w15:chartTrackingRefBased/>
  <w15:docId w15:val="{180A10E1-953D-483E-8FE1-EE3191D6B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6A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A9B"/>
    <w:pPr>
      <w:ind w:left="720"/>
      <w:contextualSpacing/>
    </w:pPr>
  </w:style>
  <w:style w:type="table" w:styleId="TableGrid">
    <w:name w:val="Table Grid"/>
    <w:basedOn w:val="TableNormal"/>
    <w:uiPriority w:val="39"/>
    <w:rsid w:val="00CF77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4</Words>
  <Characters>470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y Magnusen</dc:creator>
  <cp:keywords/>
  <dc:description/>
  <cp:lastModifiedBy>Huy Ho</cp:lastModifiedBy>
  <cp:revision>2</cp:revision>
  <dcterms:created xsi:type="dcterms:W3CDTF">2018-10-11T00:05:00Z</dcterms:created>
  <dcterms:modified xsi:type="dcterms:W3CDTF">2018-10-11T00:05:00Z</dcterms:modified>
</cp:coreProperties>
</file>